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Knowledge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±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P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±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Attitude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±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titudeP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±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Practice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acticeP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6.666666666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3.333333333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6.666666666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3.333333333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12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±SD; 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0T20:09:35Z</dcterms:created>
  <dcterms:modified xsi:type="dcterms:W3CDTF">2024-10-20T20:0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